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MONO29</w:t>
      </w:r>
      <w:r>
        <w:t xml:space="preserve"> </w:t>
      </w:r>
      <w:r>
        <w:t xml:space="preserve">26022567</w:t>
      </w:r>
    </w:p>
    <w:p>
      <w:pPr>
        <w:pStyle w:val="Date"/>
      </w:pPr>
      <w:r>
        <w:t xml:space="preserve">วันพุธที่</w:t>
      </w:r>
      <w:r>
        <w:t xml:space="preserve"> </w:t>
      </w:r>
      <w:r>
        <w:t xml:space="preserve">26</w:t>
      </w:r>
      <w:r>
        <w:t xml:space="preserve"> </w:t>
      </w:r>
      <w:r>
        <w:t xml:space="preserve">มิถุนายน</w:t>
      </w:r>
      <w:r>
        <w:t xml:space="preserve"> </w:t>
      </w:r>
      <w:r>
        <w:t xml:space="preserve">2567</w:t>
      </w:r>
      <w:r>
        <w:t xml:space="preserve"> </w:t>
      </w:r>
      <w:r>
        <w:t xml:space="preserve">เวลา</w:t>
      </w:r>
      <w:r>
        <w:t xml:space="preserve"> </w:t>
      </w:r>
      <w:r>
        <w:t xml:space="preserve">13.2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ะทำอย่างไรกับคุณครูแต่คุณครูสามารถสั่งนักเรียนได้คุณครูท่านอื่นว่าอย่างไรครับ แล้วก็มีทำร้ายร่างกายบ้าง // ทำร้ายร่างกายเด็ก ใช่ค่ะ // ท่านด้านพันตำรวจเอก พรรษา พิทักษ์ ผู้บัญชาการ สภ. ทองหล่อ แล้วก็จะประสานกับสหวิชาชีพสอบปากคำเด็กด้วย เนื่องจากว่ายังเป็นเยาวชน ไปทำการตรวจร่างกายเพื่อนำผลทางนิติวิทยาศาสตร์มาประกอบสำนวนคดี บอกว่ารู้สึกหนักใจ โดยเฉพาะผู้ปกครองที่เห็นโรงเรียนนี้มีลูก ๆ ตำรวจนี่ เรียนอยู่จำนวนมาก เกรงว่า… ย้ำว่ายิ่งมีลูกตำรวจยิง่ต้องดำเนินการอย่างเข้มงวด // มีข้อความส่งมาบอกผมว่าไม่สบายใจ มีลูกตำรวจนี่เยอะนะครับ ไม่กล้าทำอะไรผมหรอก ผมไม่คิดอย่างนั้นนะครับ ลูกหลานตำรวจเยอะ ผมยิ่งอยาก…. แล้วจะมาบอกว่าลูกหลานตำรวจเรียนเยอะ ท่านจะทำอะไรผม แล้วถ้าท่านท่านจะทำอย่างไรกับลูกหลานตำรวจก็ได้ กับลูกหลานคนทั่วไปก็ได้ ผมจะเอาท่านออกจากราชการให้ดู ผมอยากให้ลูกหลานผม คนในพื้นที่ผมปลอดภัย ท่านเอาจุดนี้นะ มาบอกว่าตำรวจไม่กล้าทำอะไร ผมว่าท่าน… ไม่เหมาะสมอย่างยิ่งนะครับ ถ้าข้อมูลที่ส่งต่อ ๆ กันนี่ก็โอเค ก็ต้องขอโทษด้วย ถ้าข้อมูลที่จริงไม่สมควรอย่างยิ่ง // ครูผู้ก่อเหตุก็มีข้อมูลนะครับ ว่าเป็นครูที่สอนดนตรีที่โรงเรียนแห่งนี้มา 8 ปีแล้วครับ แล้วโรงเรียนนี้เป็นโรงเรียนรัฐบาลที่มีชื่อเสียงระดับประเทศด้วย ขยับไปดูรู้เรื่องของสาว PR ที่พัทยาบ้างครับผู้ชมครับ ชีวิตของเธอเหมือนกับตายทั้งเป็นครับ เพราะว่าเธอถูกสาวประเภทสอง มารับงานทวงหนี้ อ้างว่าต้องไปค้ากามเพื่อใช้หนี้ หลังจากที่เธอไปประกันเงินกู้นอกระบบให้กับเพื่อน ครั้งแรกนี่ ยอดเงิน อยู่ที่ประมาณ 30,000 บาท ใช้จนหมดนะครับ แต่ต่อมาสาวประเภทสองรายนี้ พอไปเจอยอดเงินที่ไปกู้ร่วมกับแฟนอีก 90,000 บาท ปรากฏว่าสาวประเทภสอง สวมรอยเป็นเจ้าหนี้ค้ากามอีกครั้งหนึ่งนะครับ แล้วยังทำร้ายเธอจนบอบช้ำอีกด้วยครับ นี่เป็นภาพที่นางสาวบีนะครับ ถูกสาวประเภทสองรูปร่างสูงใหญ่รุมทำร้าย บริเวณหน้าหอพักแห่งหนึ่ง พัทยาใต้ อำเภอบางละมุง จังหวัดชลบุรี ที่ผู้ที่พักอาศัยอยู่ในห้องเช่านี่ ถ่ายเอาไว้ได้ ประมาณสัก 5 ทุ่มกว่า ๆ ของวันที่ 22 มิถุนายนที่ผ่านมา เธอถูกสาวประเภทสองทุบตีจนบอบช้ำ ทั้งร่างกายและจิตใจ ซึ่งสาเหตุเกิดมาจากก่อนหน้านี้ครับ เพื่อนของเธอนี่ไปกู้เงินนอกระบบ 30,000 บาท เธอไปค้ำประกันให้ แต่ต่อมาเพื่อนหนีไปต่างประเทศ ทำให้เจ้าหนี้ก็มาทวงหนี้กับเธอ จนกระทั่งพฤษภาคมครีบ สาวประเภทสองนี่ อ้างว่าเป็นผู้รับว่าจ้างทวงหนี้ โดยนายเก๋ได้นำตัวเธอไปขังร้านสักแห่งหนึ่ง แล้วยึดโทรศัพท์มือถือและบัตรประชาชนเอาไว้ แล้วก็ขู่บังคับ บอกว่าถ้าอยากได้บัตรประชาชน และโทรศัพท์คืนนี่ ให้ใช้หนี้ด้วยการขายบริการทางเภท ยอมรับว่าตอนนั้นกลัวมาก แต่ไม่รู้จะหาเงินที่ไหนไปชำระหนี้ จึงต้องยอมทำ ซึ่งใช้เวลาไม่ถึง 4 วันครับ เธอสามารถใช้หนี้ทั้งหมดได้ 30,000 บาท แต่ปรากฏว่านายเก๋ สาวประเภทสองก็ยังไม่ยอม ขอเงินค่าทวงหนี้อีก 500 บาท เธอก็ยอมจ่ายให้ จากนั้นนายเก๋ไปค้นข้อมูลจากมือถือของนางสาวบี พบว่านางสาวบีไปกู้เงินจากแฟนเก่ามาก 90,000 บาท ซึ่งนายเก๋ก็บังคับให้ไปขสยบริการอีกครั้งครับ เธอก็ยอมทำเพื่อใช้หนี้ 10 คนครับ คิดเป็นต่อครั้งครั้งละ 2,000-3,000 บาท ซึ่งเงินทั้งหมดเธอไม่ได้เลยแม้แต่บาทเดียว นายเก๋เก็บไปทั้งหมด จนผ่านไป 1 เดือน เธอก็ใช้หนี้จนครบครับ จึงตัดสินใจหนีออกมา ทีนี้พอหนีออกมา 12 มิถุนายน นายเก๋สืบรู้ว่าเธอหนีไปพักที่ห้องพัก จึงพาพวกมารังควาน เคาประตู ดักรอ เขาบอกว่ากลัวมากครับ รภป. เห็นท่าไม่ดีก็โทรแจ้งตำรวจ จนตำรวจเข้ามาเจรจา นางสาวบรีก็ได้โทรศัพท์ บัตรประชาชนคืน แต่ปรากฏว่าจากนั้น 10 นาทีครับ นายเก๋ ..และพวกกลับมาอีกครั้งหนึ่งครับ ได้ทำร้ายร่างกายครับ มาตบตี มากระชากผมให้เธอขึ้นรถ แต่เธอก็ไม่ยอม จึงร้องขอความช่วยเหลือ เธอจึงแจ้งความกับ สภ. เมืองพัทยา แล้วมารู้ทีหลังว่าที่เธอขายบริการเพื่อใช้หนี้ก้อนที่ 2 90,000 บาท นี่ทราบข้อมูลว่านายเก๋ไม่ได้คืนเงินให้กับเจ้าหนี้เลยครับ แม้แต่นิดเดียว เขาบอกว่าให้เป็นไปตามกฎหมายค่ะ เพราะว่าทางเขาก็จะแจ้งความเหมือนกัน ทางเข้าแจ้งความเราค่ะ // ให้เราใช้ // เพราะว่าหนูมีหลักฐาน เวลาที่เราไปทำงานเสร็จใช่ไหมคะ ว่าเราได้เท่าไร สมมติวันนี้ได้ 15,000 เขาจะลงตารางส่งมาให้หนู คนที่ทำร้ายหนูน่ะ ซึ่งหนูมีหลักฐานไปยืนยันเจ้าหนี้ // ล่าสุดทางเจ้าหน้าที่สอบสวนกลาง และเจ้าหน้าที่พัฒนาสงคมและความมั่นคงของมนุษย์ สอบปากคำผู้เสียหายนะครับ จนทราบตัวผู้ก่อเหตุ 5 ราย นายเก๋ สาวประเภทสองเป็นตัวการหลัก หลังจากออกหมายจับเรียบร้อยแล้ว พนักงานสอบสวนก็จะรวบรวมหลักฐานขอหมายจตัว 1 ในผู้ก่อเหตุนะครับ และก็จะสืบสวนขยายผลไปถึงตัวผู้ร่วมขบวนการที่เหลือต่อไปด้วยครับ คุณผู้ชมครับ เดี๋ยวช่วงนี้เราพักกันสักครู่หนึ่งนะครับ ช่วงหน้าเราพาคุณผู้ชมครับ ที่อังกฤษ เขามีการแชร์คลิป คลิปหนึ่งครับ เป็นภาพของสิ่งมีชีวิตที่ดูแล้วน่าสยองอยู่ในน้ำประปา จนกระทั่งคลิปนี้กลายเป็นไวรัล… คลิปนี้ สิ่งมีชีวิตที่ว่าคืออะไร เดี๋ยวช่วงหน้ามาติดตามครับ</w:t>
      </w:r>
    </w:p>
    <w:p>
      <w:pPr>
        <w:pStyle w:val="BodyText"/>
      </w:pPr>
      <w:r>
        <w:t xml:space="preserve">[เสียงโฆษณา]</w:t>
      </w:r>
    </w:p>
    <w:p>
      <w:pPr>
        <w:pStyle w:val="BodyText"/>
      </w:pPr>
      <w:r>
        <w:t xml:space="preserve">[เสียงคลิปวิดีโอ]แ</w:t>
      </w:r>
    </w:p>
    <w:p>
      <w:pPr>
        <w:pStyle w:val="BodyText"/>
      </w:pPr>
      <w:r>
        <w:t xml:space="preserve">(ผู้ประกาศข่าวชาย) กลับมาติดตามกันต่อนะครับ พาคุณผู้ชมไปดูสอบสวนกลาง ที่เข้าไปจับกุมคณะผู้บริหารโรงเรียนเอกชน 4 คนนะครับ ที่จังหวัดสงขลา หลังจากพบว่าร่วมกันอาหารกลางวันเด็กในช่วง 2 ปี รวมเป็นเงินกว่า 2 ล้านบาทครับ ค่าอาหารกลางวันของนักเรียนที่โรงเรียนเอกชนแห่งหนึ่งนะครับ ที่อำเภอหาดใหญ่ จังหวัดสงขลา ตำรวจสอบสวนกลาง ใช้ดำเนินคดี จับกุมผู้อำนวยการ อายุ 56 ปี ผู้อำนวยการและ… พร้อมกับรองผู้อำนวยการอีก 2 คน งบประมาณในฐานร่วมกันยักยอกและร่วมกันปลอมแปลงและใช้เอกสาร… จากการตรวจสอบมีการทุจริตค่าอาหารกลางวันชั้นอนุบาล 1 จนถึงชั้น ป.6 รวมกว่า 1,100 คน จะได้รับเฉลี่ยคนละ 22 บาท หัก 5 บาท ก็จะเหลือ 17 บาท ให้แม่ครัวนำไปจัดสรรอาหารกลางวันให้กับเด็ก จนเด็กได้รับอาหารไม่ตรงกับหลักโภชนาการและไม่มีคุณภาพ ซึ่งความเสียหายกว่า 960,000 บาท โดยเด็ก ๆ นะคครับ ส่วนใหญ่บอกว่า อาหารกลางวันไม่อร่อยเลยครับ</w:t>
      </w:r>
    </w:p>
    <w:p>
      <w:pPr>
        <w:pStyle w:val="BodyText"/>
      </w:pPr>
      <w:r>
        <w:t xml:space="preserve">(ผู้ให้สัมภาษณ์) ข้าวอาหารกลางวันไม่อร่อยเลย แถมยังได้น้อยอีกครับ บางวันก็มีแต่ผัก เนื้อไม่ค่อยเยอะเลย อาหารกลางวันไม่ค่อยอร่อย มีปริมาณน้อย ให้กินแค่จานเดียว กับข้าวไม่อร่อย มีฝอยขัดหม้ออยู่ในอาหาร</w:t>
      </w:r>
    </w:p>
    <w:p>
      <w:pPr>
        <w:pStyle w:val="BodyText"/>
      </w:pPr>
      <w:r>
        <w:t xml:space="preserve">(ผู้ประกาศข่าวชาย) เรื่องของค่าอาหารกลางวันนะครับ ยังมีเครื่องแบบและอุปกรณ์การเรียน กลุ่มผู้ต้องหา นำอุปกรณ์ที่ผ่านการใช้งานแล้ว มาให้นักเรียนใช้ซ้ำ ความเสียหาย รวมกันแล้วมากกว่า 2,000,000 จากการสืบสวนพบว่าผู้บริหารคนนี้ดำรงตำแหน่งมาแล้ว 20 ปี พบหลักฐานทุจริตย้อนหลัง ก็คือช่วงภาคเรียนที่ 2 ของปี 2565 ช่วงภาคเรียนที่ 1 ของปี 2566 โดยผู้ต้องหาทั้ง 4 คนนพั้น ยังให้การปฏิเสธ ปิดท้ายวันนี้ครับคุณผู้ชมครับ ไปดูคลิปไวรัลสุดสยอง ที่มีผู้ใช้ TikTok เผยภาพขยาายของสิ่งมีชีวิตที่อยู่ในน้ำต่าง ๆ และน้ำฝน ผ่านทางกล้องจุลทรรศน์โดยสิ่งที่เห็นนี่อาจจะทำเอาหลายคนนะครับ ที่ดื่มน้ำประปาอาเจียนได้เลยครับ ผู้ใช้งาน TikTok ชื่อบัญชี Microscope Visiของสิ่งที่อยู่ในน้ำประปาและน้ำฝนตามธรรมชาติในอังกฤษ โดยกล้องจุลทรรศน์เผยสิ่งให้เห็นสิ่งมีชีวิตที่อยู่ในน้ำประปาจำนวนมากที่ปนเปื้อนอยู่นะครับ บางชนิตเหมือนพยาหรือเหมือนกับหนอน ในส่วนของน้ำฝนนั้น จะมีความน่ากลัวที่น้อยกว่าที่คิดนะครับ เพราะว่าพวกสิ่งมีชีวิตเล็ฏ ๆไ ปนเปื้อนน้อยกว่าน้ำประปาอย่างมากเลยครับ โดยมีการกล่าวถึงวิธีการเก็บตัวอย่างน้ำ โดยเฉพาะน้ำฝน พบว่าเจ้าของคลิปเก็บไม่ถูกต้อง ซึ่งเก็บจากพื้นซึ่งปกติจะมีเชื้อโรค แบคทีเรีย อยู่บนพื้นอยู่แล้ว ถ้าจะทำให้ถูกต้องควรจะเก็บตัวอย่างโดยการรองน้ำฝนในภาชนะก่อนถึงพื้นมากกว่า ซึ่งอาจจะมีการปนเปื้อนน้อยกว่าที่เห็นอีกด้วยครับ นี่คือความเคลื่อนไหวทั้งหมดที่นำมาฝากในช่วงบ่ายวันนี้นะครับ ทั้งหมดนี้คือ MONO เจาะข่าวเด็ด สังคมอยากรู้ ดูข่าว MONO พบนพกิจ บุญกล่อม พร้อมด้วยทีมงานลาไปก่อน สวัสดี</w:t>
      </w:r>
    </w:p>
    <w:p>
      <w:pPr>
        <w:pStyle w:val="BodyText"/>
      </w:pPr>
      <w:r>
        <w:t xml:space="preserve">[เสียงดนตรี]</w:t>
      </w:r>
    </w:p>
    <w:p>
      <w:pPr>
        <w:pStyle w:val="BodyText"/>
      </w:pPr>
      <w:r>
        <w:t xml:space="preserve">[เสียงดนตรี]</w:t>
      </w:r>
    </w:p>
    <w:p>
      <w:pPr>
        <w:pStyle w:val="BodyText"/>
      </w:pPr>
      <w:r>
        <w:t xml:space="preserve">[เสียงโฆษณา] โรคร์ โร้ค วิทยุ หนวกหูชะมัดเลยหารองเท้าของลูกสิ พ่อดู ลูกเก็บของน่ะ ได้ยินไหม ได้ยินไหม หามาเร็ว ๆ ตามเคยน่ะ พ่อเป็นแบบนี้ทุกที // อย่าบ่นนะลูกรัก รอก่อน พ่อติดธุระนะ // ตายจริง ไหนดูสิลูก แกล้งป่วย โรงเรียนไม่ไปน่ะสิ // 2-3 วันตายายจอมยุ่งสนุกแน่เลย เกือบเสร็จแล้วล่ะ แต่ก็ยังหารองเท้าไม่เจอเลย // ผมขอคุยอะไรก่อนได้ไหม นี่คุณอย่ามาทำแบบนี้อีกนะ 3 ปีติดกันเลยเหรอ // ไป // คุณอย่าทำเป็นเรื่องใหญ่นักสิ // คุณเห็นพวกเราเป็นอะไร หรือทอม ตัวถ่วงความเจริญ ตัววุ่นวายประจำวัน อย่างนั้นใช่ไหม // ผมกำลังมีปัญหาานะ ของผม เขาว่ามันยังไม่ดีพอ ปาร์คเกอร์ได้โครงการนี้ไปก็ให้เขาทำไปเลยสิ เขาทำเป็นนี่ // คุณก็พูดง่าย ๆ แม็กกี้ ลงไปนะ แม็กกี้ลงไปเดี๋ยวนี้นะ เกล แค่นี้ทำไมต้องทำให้เรื่องใหญ่ด้วย // มันก็ไม่ใหญ่เท่างานของคุณหรอกนะ แต่ว่า นี่มันจะถึงวันเกิดของลูกพอดีน่ะ เขายิ่งน้อยใจพ่ออยู่ด้วยน่ะ คุณเข้าใจบ้างไหม ฉันไม่ได้ว่าคุณทำตัวเป็นเด็กนะ แต่ว่าคุณซุ่มซ่าม ดีจังเลย มากันแล้ว มากันแล้ว // สวัสดีค่ะ // ลูกมาได้นะ จริง ๆ เลย ว่าอย่างไรจ๊ะหลาน ทักทายคุณตา คุณยายสิ ภาษามือ… // คุณพ่อ // ว่าอย่างไรจ๊ะ พ่อดูดีจัง // เขามาไม่ได้เหรอ // เขามาไม่ได้ // เขาไม่อยากมา // งานยุ่งค่ะ งานยุ่งมาก ๆ เลย แม็ก แม็กกี้ ตรงนี้ // ยายหนู เขา… เขาไม่มี… เขาทำงานเป็นบ้าเป็นหลัง ถึงแม้ว่าเขาจะเกลียดงานที่ทำ เขาก็ไม่วางสักที เขาไม่เคยอยู่บ้านเลยแม้แต่วันหยุด หนุไม่รู้แล้วก็ไม่เข้าใจเลยว่า เขาจะพิสูจน์อะไรของเขา แต่หนูเบื่อสุดขีด เบื่อตลอดด้วย อะไร ๆ มันก็แย่ไปหมด แย่จริง ๆ // นี่ลูกยังไม่รู้รสความแย่ที่แท้จริงเลยนะ เพราะลูกมีทางหนีไปก่อน แต่ว่าคนรุ่นแม่แต่งอย่างนี้ไม่มีทางเลิกได้หรอก มีแต่หนีพ่อของลูก แม่คงหนีไปแล้ว เพราะว่าพ่อแกห่วยแตก แม่จะทนไปทำไม จริงไหมล่ะลูก เอามา แม่ยกเอง โบร์ค ลูกจ๋า ไปซื้อแผนที่ให้แม่ที // ผมจ่ายมัดจำที่คุณใช่ไหมครับ แค่นี้ก็เรียบร้อยนะ // นี่ใบยืนยันที่จองมาค่ะ เรียบร้อยค่ะ แล้วก็ป้าวย3 อัน ไว้ให้เจ้าหน้าที่ตรวจค่ะ // ได้เลย เป็น 50 เหรียญพอดี แต่ชุดหนึ่งขาดพลาสเตอร์ยาค่ะ วันก่อนมีคนถูกเบ็ดเกี่ยวหูฉีก อย่างนั้นเหรอ ขอบคุณมากนะครับ // คุณครับ ผมซื้อแผนที่ครับ หนูอยากให้พ่อไปด้วยจัง พ่อจำได้ไหมคะ เราล่องแม่น้ำตอนหนูอายุ 12 ขวบน่ะค่ะ ที่หนึ่งวิเศษสุด // ขอบคุณฮะ โอ๊ย // นี่ ระวังหน่อยสิเพื่อน เห็นไหม // ผมต้องหารองเท้าใหม่แล้ว // ขอให้เจอนะ // อะไรนะ อ๋อ ใช่ ใช่ เจ๋งมากเลย // ผมก็อยากดู แต่ไม่มีใครพาไปฮะ // อ๋อ // คุณจะล่องแพคนเดียวเหรอครับ // ไม่ ฉันมีเพื่อนอีก 2 แล้วนายล่ะไปกับใคร // ไปกับแม่ครับ // อย่างนั้นเหรอ แต่ฉันได้ยินว่าน้ำมันเชี่ยวมากนะ // แม่เคยเป็นไกด์ที่นี่ แม่พผมมา ผมเห็นก่อนแม่น้ำจะเน่าฮะ // แล้วพ่อของเธอล่ะ // พ่ออยู่บ้าน เขียนแบบบ้าบอ // แย่หน่อยนะ นั่นแม่เธอเหรอ // ฉันชื่อเวต แล้วเธอล่ะ // โรสครับ // แม่ครับ นี่โรนี่เวดครับ เขาจะล่องเรือเหมือนกัน // สวัสดีเวด // ดีที่คุณมาล่องเรือก่อนที่แม่น้ำจะเน่าน่ะ // เวท มาลงเรือเถอะ ไปกันเถอะ // ได้เลย // เขาบอกคุณเคยเป็นไกด์ที่นี่ // มันก่อน 150 ปี ก่อน ฉันเคยรู้จักแม่น้ำนีดี คุณจะไปถึงไหน // จะพาไปขึ้นฝั่งที่… เหมือนกันเลย // เร็วเถอะแวด รอไม่ไวแล้ว // ผมอยากไปกับคุณมากกว่า // นี่โร้ค เอาไว้ใส่กันแดดนะ // ว้าว ให้ได้ไงน่ะ // พูดว่าอย่างไรล่ะลูก // ขอบคุณครับ แล้วเจอกันในแม่น้ำนะครับ // ไม่รู้สิ เราคงไปเร็วเลย // มาเร็วเวต // มาแล้ว มาแล้ว // ไปทางขวา ใช่ ไปเลย ไปเลย อย่าเหยียบเท้าสิ // ไหวอยู่แล้ว // ไม่ต้องห่วงหรอกครับ เคยเป็นไกด์ที่โคโรราโดมาแล้วครับ // ดี ๆ // พ่อ พ่อมาครับ // สมัครเรียนล่องแก่งปิดดหร แต่ผมมีแค่ Jacket กับรองเท้าเท่านั้น จะขออุปกรณ์แค่นั้น ไปกันเลย 3 เอาเลย โดดลงไปเลยจ๊ะ บ๊ายบายคุณแม่ ไปที่เวนเดอร์ นะจ๊ะ แจ๋ว ดีจังเลย หนูรักพ่อแม่ค่ะ</w:t>
      </w:r>
    </w:p>
    <w:p>
      <w:pPr>
        <w:pStyle w:val="BodyText"/>
      </w:pPr>
      <w:r>
        <w:t xml:space="preserve">[เสียงดนตรี] // โร๊ค โร๊ค // สวยนะ // ค่ะ // สวยจริง ๆ ใส่หมวกกันน็อกด้วยนะลูก // แม่ ก็น่าจะมี… ช่วยกันบ้างสิเพื่อน อย่ายืนเฉยได้ไหม ไหวไหม… // คุณอยู่ข้างหลังน่ะ พื้นนะคะ // ผมมองไม่เห็น // อย่างนั้นก็มานั่งหน้าแล้วกัน ก็ได้ เอาล่ะนะ คอยดูนะ // ระวังหิน // สนุกจังเลยฮะแม่ พ่อหายไปไหนน่ะ // พ่อคงไปว่ายน้ำ ปลายเท้าลู่ตามน้ำสิ // มาช่วยผมก่อนสิ ขอล่ะ</w:t>
      </w:r>
    </w:p>
    <w:p>
      <w:pPr>
        <w:pStyle w:val="BodyText"/>
      </w:pPr>
      <w:r>
        <w:t xml:space="preserve">[เสียงหัวเราะ] // นี่แห่งใหญ่สุดหรือยังครับแม่ // แก่งใหญ่โหดสุด ๆ เลยล่ะ เกินบรรยายด้วย // เมื่อไหร่เราจะไปถึงฮะ // ลูกรัก เราจะไม่ไปที่นั่น มันอยู่เลยทุ่งเครฟที่เราจะขึ้นฝั่งไป เราไปไม่ได้หรอก // แล้วแม่เคยไปไหม // แม่บอกอันตรายเกินไปโบร์ค // สำหรับพ่อล่ะมั้ง // ไม่เอานนะ แม่ไปถึง ตอนอายุ 18 น่ะจ๊ะ แล้วก็ไปกับไกด์อีก เท่านั้นเอง แต่เราก็ถือว่าโชคช่วยแล้วล่ะ เพราะว่ามีอีก 2 รายที่โชคไม่ช่วยน่ะ เพราะว่าอีกคนตาย อีกคนก็อัมพาตตลอดชีวิตเลย ไม่ต้องเซ็งจ่ะ เดี๋ยวเราก็เจอ เจอระดัลน้อง ๆ และเราก็ค่อยลุยผ่านไปอย่างสะใจแบบสุด ๆ แล้วลูกก็จะกรี๊ดมันไส้คย่อน // แม่ฮะ นั่นเวต // สวัสดีชายฝั่ง สวัสดีเรือ // ผมเป็นตะคริวน่ะ นั่นเพื่อนเหรอเกรท พ่อของโร้คน่ะ // อ่าว ควมรักมาที่นี่ นี่โร๊ค อย่าบอกปลานะว่ามันกำลังมา</w:t>
      </w:r>
    </w:p>
    <w:p>
      <w:pPr>
        <w:pStyle w:val="BodyText"/>
      </w:pPr>
      <w:r>
        <w:t xml:space="preserve">[เสียงโฆษณา]เล็งดี ๆ นะ ที่คันเบ็ด ทำมุม 10 นาฬิกา แล้วก็ 12 9 แล้วปล่อยเลย นี่ก็ปล่อยสายได้ ทำไมไม่ชวนพ่อ // พ่อฮะ พ่อ เรามี// ไม่ล่ะ ขอบใจ พ่อเหมือนอยู่ที่บอสตัน // ไม่จ้าลูก คือ รู้ไหมว่าพ่อเขาอุส่าห์ต่อเครื่องบิน ตามเรามานะนี่ อย่าไปว่าเขาเลย // ทำไมแม่ต้องเข้าข้างพ่อเรื่อยเลย // แม่ไม่เข้าข้างพอเลย เอาล่ะจ้ะ ได้แล้ว ตัวโตด้วย สวยจังเลย มาเลย มาเลย เอามานี่เลย มาดู ดูสิ เบ้อเริ่มเชียว // แหมไม่ได้กินข้าวด้วยกันตั้งนาน ตั้งแต่วันเกิดแม่นู้นแล้ว // ฮัลโหล เวดมาแล้วจ้า // เฮ้ เวค ผมตกปลาได้ตั้ง 2 ตัว ตกครั้งแรกเลยนะเนี่ย // ตัวนำโชคเลย หมวกนำโชคล่ะมั้ง หมวกวิเศษ ฉันขอคืน // ลูกหมดพลัง // ใช่ ก็ลุยมาทั้งวัน ไวน์นี้ไม่เย็น // เขาชอบแบบ… คุณวาดรูปเสร็จหรือยังคะ … ผมเขียนแบบ // เหรอคะ ใช่ มันสำคัญมาก ฉันรู้ พรุ่งนี้ คุณช่วยทำเป็นชอบที่นี่หน่อย ได้ไหมคะ เพื่อโร๊คได้ไหมคะ ที่ฉันเป็นช่วงเวลาของคุณได้ใช่ไหม เอาอย่างนั้นเหรอ คุณไม่ชอบงานผมเหรอ// มันไม่ใช่อย่างนั้น // คุณไม่ต้องเสแสร้งก็ได้ คุณไม่จำเป็นต้องเสแสร้ง ไม่ต้องเห็นแก่ผมด้วย // ฉันเปล่า ไม่มีทาง ใช่แล้ว ขั้นแรก เอาปลอกกระสุนเปล่าออก นี่เห็นไหม 357 แล้วใส่กระสุนลูกใหม่เข้าไปพร้อมยิง ขอยิงหน่อยได้ไหม // ไม่คงไม่ชอบแน่เลย // แม่ไม่ว่านะ รับรอง // ก็ได้ พวกเขามาแล้วระวังนะ ปืนนี้ // อย่าบ้านะ อย่าเล็งมาทางนี้นะ ขอคืนก่อนดีกว่านะ // ขอบคุณนะเวด //ไม่เป็นอะไร เพื่อนกันให้กันได้เสมอ อย่าลืม…</w:t>
      </w:r>
    </w:p>
    <w:p>
      <w:pPr>
        <w:pStyle w:val="BodyText"/>
      </w:pPr>
      <w:r>
        <w:t xml:space="preserve">[เสียงโฆษณา]</w:t>
      </w:r>
    </w:p>
    <w:p>
      <w:pPr>
        <w:pStyle w:val="BodyText"/>
      </w:pPr>
      <w:r>
        <w:t xml:space="preserve">(ผู้ประกาศข่าวชาย) สวัสดีครับ</w:t>
      </w:r>
    </w:p>
    <w:p>
      <w:pPr>
        <w:pStyle w:val="BodyText"/>
      </w:pPr>
      <w:r>
        <w:t xml:space="preserve">(ผู้ประกาศข่าวหญิง) สวัสดีค่ะ วันนี้วันพุธที่…. 2567 กับดิฉัน นุ่น ตะวันรุ่ง ปริสุทธิธรรม ค่ะ</w:t>
      </w:r>
    </w:p>
    <w:p>
      <w:pPr>
        <w:pStyle w:val="BodyText"/>
      </w:pPr>
      <w:r>
        <w:t xml:space="preserve">(คุณภัคพงษ์) ผทุกวันจันทร์ถึงศุกร์นะครับ ในทุกช่องทางครับ MONO 29 ช่องทางโซเชียลมีเดีย ช่วงแรกของ Mono ข่าวเช้านะครับ Mono ข่าวเช้า ทั่วไวัฒนธรรมเหมือนคุณได้ไปทั่วเมืองไทยใน 30 นาทีครับ กันที่พิษณุโลก หรือวัดพระศรีวรมหาวิหาร พระพุทธชินราชนะครับ หลายจังหวัด มีพระพุทธชิยราชถ้าถามว่าที่ไหนเป็น Original ภาษาชาวบ้านนะครับ แต่วันนี้จะพาคุณผู้ชมไปที่วัดใหญ่ครับ เพราะว่าวัดใหญ่ตอนนี้เขาเปลี่ยนไปฮะ เปลี่ยนไปอย่างไรนี่นะครับ เอาเป็นว่าท่านเจ้าอาวาสสุ่งลุยครับ นี่ครับ คุณผู้ชมครับ หลวงพี่ หลวงพ่อนะครับ แล้วบรรดาจิตอาสาต่าง ๆ ครับ คุณผู้ชมครับ รวมทั้งพระทั้งเอย่างที่เห็นคุณผู้ชม ช่วยกันกวาด ช่วยกันล้างทำความสะอาดดพื้นที่วัดพระศรีรัตนธาตุวรวิหาร หรือว่าวัดใหญ่นะครับ ที่อำเภอเมือง จังหวัดพิษณุโลกนะครับ ทำให้วัดนี่มีความสะอาดด้วยนะครับ รวมทั้งเจ้าหน้าที่ของการไฟฟ้าส่วนภูมิภาค ก็มีการแก้ไขนะครับ ทำให้ไฟฟ้าส่องสว่าง รวมทั้งจัดระเบียบสายไฟรวมถึงก็มีการตัดแต่งกิ่งไม้บริเวณหน้าวัดและภายในวัดนะครับ ทางด้านจิตอาสาบางส่วน ก็ได้มีการจัดเตรียมอาหารสนับสนุนการถวายเพล และแจกจ่ายกับข้าวกับผู้ที่เข้ามาร่วมกิจกรรมกันด้วย คือคุณผู้ชมครับ วัดใหญ่กำลังจะมีความเปลี่ยนแปลงสำคัญครับ ทีมข่าวเราก็ถามเจ้าอาวาส หรือว่าเจ้าคุณสุรชัยนะครับ ท่านเป็นเจ้าอาวาสวัดใหญ่นะครับ บอกว่าทางวัดใหญ่เอง หรือวัดพระศรีรัตนมหาธาตุราชการ ทหาร ตำรวจ รัฐวิสาหกิจนะครับ พี่น้องประชาชนในพื้นที่ พุทธศาสนิกชนนะครับ ทำการ Big Cleaning Day เพราะว่าวัดใหญ่นี่ แน่นอนครับ อย่างที่ผมเคยบอกได้ พระพุทธชินราชเป็นพระที่สำคัญ เป็นพระคู่บ้านคู่เมืองของพิษณุโลกด้วยนะครับ ดังนั้น เพื่อเป็นการับนักท่องเที่ยว แล้วก็จัดการจราจรวัดใหญ่ให้เป็นระเบียบด้วย นักท่องเที่ยวด้วย นอกจากนี้ เจ้าอาวาสวัดใหญ่ เตรียมที่จะนำเอาสายไฟฟ้าเอาสายสื่อสารทั้งหมดลงดินด้วย เพื่อไม่ให้สายไฟบดบัง ปูชินสถาน ภายในวัดด้วยนะครับ ส่วนหน้าพระวิหารพระพุทธชินราช เดิมที่ คุณผู้ชมนี่ ปกตินี่ วันสำคัญ คนมากันเยอะนะครับคุณผู้ชมครับ ก็มีแนวคิดนะครับ ท่านเจ้าอาวาสก็มีแผนนะครับ ปรับพื้นที่ให้โล่งมากขึ้นนะครับ มากขึ้นนะครับ เพื่อทัศนียภาพดีขึ้นด้วยครับ ก็ถือว่า… เป็นการปรับภูมิทัศน์ ของวัดใหญ่นะครับ ให้มีภูมิทัศน์ที่สวยงามท่านเจ้าอาสลวาสก็บอกว่ารู้สึกดีใจนะครับ ที่ประชาชนสนใจเป็นอย่างดีนะครับ ก็จะเป็นกำลังใจให้วัดพัฒนาสืบไปนะครับ แล้วก็มีเรื่องของการทำ Big Cleaning แล้ว ก็ต้องทำพวกสายไฟลงดิน ดังนั้น เวลาไปวัดต้องบอกครับ ที่ขนาดวัดใหญ่ นี่วัดใหญ่เลย หรือวัดศรเวลาเราไปวัดช่วยรักษาความสะอวดด้วย เพราะอะไรรู้ไหมครับ เพราะอย่างวัดใหญ่ แล้วเป็นวัดใหญ่ ใช้พระเณรทำความสะอาด เพราะฉะนั้น สิ่งที่เราทำสกปรกต้องมากวาดมาเก็บนะครับ ดังนั้น ก็ช่วยกันด้วงยนะครับ</w:t>
      </w:r>
    </w:p>
    <w:p>
      <w:pPr>
        <w:pStyle w:val="BodyText"/>
      </w:pPr>
      <w:r>
        <w:t xml:space="preserve">(คุณตะวันรุ่ง) คะ่ ไปร่วมงานบุญ หลายคนก็กลับบ้านด้วยความอิ่มเอมใจ ยิ่งลูกชายบวชแล้วล่ะก็ บุญนี่เต็มเปี่ยม ภูมิใจมาก ๆ แต่จะพาไปดูคุณพ่อคนนี้ที่อยุทธยาค่ะ ไปงานบวชลูกชาย โปรยทานอยู่ ปรากฏว่าโปรยปุ๊บ แหวนทองที่ใส่ที่นิ้วหายไปเฉยเลย มันหายไปกับทานด้วยนะครับ</w:t>
      </w:r>
    </w:p>
    <w:p>
      <w:pPr>
        <w:pStyle w:val="BodyText"/>
      </w:pPr>
      <w:r>
        <w:t xml:space="preserve">(คุณภัคพงษ์) นึกว่าโปรยแหวนไม่ได้โปรนนะฮะ ซึ่งแหวนวงนี้ มูลค่า 100,000 บาทคุณพ่อบอกใครเอาไปเอามาเถอะ เดี๋ยวมีเงินรางวัลให้ด้วย</w:t>
      </w:r>
    </w:p>
    <w:p>
      <w:pPr>
        <w:pStyle w:val="BodyText"/>
      </w:pPr>
      <w:r>
        <w:t xml:space="preserve">[เสียงคลิปวิดีโอ] นี้แหละค่ะ เป็นเหตุการณ์จังหวะที่เพื่อนผู้เสียหายถ่ายไว้ ตอนนั้นแหวนหลุดออกจากนิ้วมือพอดีเลย นำคลิปมาโพสต์ประกาศตามหานะคะ เพราะว่าแหวนวงนั้น นี่เห็นไหม คุณผู็ชม วงกลมสีแดง ๆ นี่ ตอนโปรยทานเลย</w:t>
      </w:r>
    </w:p>
    <w:p>
      <w:pPr>
        <w:pStyle w:val="BodyText"/>
      </w:pPr>
      <w:r>
        <w:t xml:space="preserve">(ผู้ประกาศข่าวหญิง) ไปกับทานด้วยนะคะ แถมแหวนไปเฉยเลยนี่นะคะ เขานำคลิปนี้มาโพสต์ประกาศตามหาเลย นี่เป็นแหวนทองคำฝังเพชร หลวงพ่อเพิ่ม วัดแก้ว ในโลกนี้มีเพียง 99 วงเท่านั้น แล้วจัดสร้างตอนสมัยที่หลวงพ่อเพิ่มยังมีชีวิตนะ ตอนนี้ถ้าซื้อขายกันในวงการพระนะ อยู่ที่ประมาณ 100,000 บาท แต่ที่สำคัญไปกว่านั้นคือ ของเหล่านี้มันมีมูลค่าทางจิตใจไงคะ เจ้าของก็บอกว่าถ้าใครเอามาคืนนะ เดี๋ยวจะให้รางวัลเลย เป็นเงินสด 50,000 บาท ค่ะ นี่ทิ้งเบอร์ไว้ให้ด้วย ติดต่อคุณพงค์โลตัส ผู้เสียหายบอกว่า แหวนหายไปตอนโปรยทาน ทที่วัดในงามอุปสมบทที่ผ่านมา ตอนประมาณ 15.30 น. คือ ยืนยันว่าใครก็ตามเก็บมาคืนนะ เดี๋ยวให้รางวัล 50,000 บาท ไม่มีความผิด ไม่เอาผิดอะไรทั้งนั้น แต่ขอให้เอามาคืน แล้วทิ้งเบอร์เอาไว้นะคะ 085 66524 นะคะ คือ ถ้าใครเก็บได้แล้วไม่คืนแล้วเอาไปขายนี่ ทางคุณพงค์เขาก็เตือนมาว่า ระวังจะมีโทษทางกฎหมายด้วยนะคะ คุณณัฐพลเจ้าของแหวนบอกว่าปกติเป็นคนระวังตัวนะ เวลาพอถอดแหวนอะไรนี่นะคะ ยิ่งแหวนที่นิ้วมือข้างขวานี่ คือปกติจะระวังตัวอยู่แล้ว แต่วันนั้นน่ะ ลืม ลืมถอดแหวนทองคำฝังเพชร หลวงพ่อเพิ่ม ที่ใส่อยู่นิ้วนางข้างซ้าย แล้ววันนั้นหยิบเหรียญที่โปรยออกไป จะโปรยทาน โดยที่แหวนที่สวมใส่ที่นิ้วมือ มันหลุดลอยไปกับทานที่โปรยด้วย นั้นแหละ รู้ตัวเลยว่า มันไปแล้ว ก็เลยหยุดโปรยทาน ทันที แต่พยายามตามหาเท่าไรก็หาไม่เจอ เพราะวันนั้นมีแขก มีทั้งแขกที่เราเชิญ มีทั้งแขกที่ไม่ใช่ญาติเรามารอรับทานกันจำนวนมาก เลยหาของไม่เจอ ไปลงบันทึกประจำวันที่ สภ. ภาชีแล้วนะคะ ถ้าพบว่ามีการนำแหวนไปซื้อขาย ยืนยันว่ามีการดำเนินคดีตามกฎหมายแน่นอนค่ะ</w:t>
      </w:r>
    </w:p>
    <w:p>
      <w:pPr>
        <w:pStyle w:val="BodyText"/>
      </w:pPr>
      <w:r>
        <w:t xml:space="preserve">(ผู้ประกาศข่าวชาย) ดังนั้น คืนดีกว่า ย้ำอีกครั้ง 0855566524 นะครับ ของคุณณัฐพงศ์ หรือพี่พงศ์ โลตัสนะครับ ได้ 50,000 ด้วยนะ</w:t>
      </w:r>
    </w:p>
    <w:p>
      <w:pPr>
        <w:pStyle w:val="BodyText"/>
      </w:pPr>
      <w:r>
        <w:t xml:space="preserve">(ผู้ประกาศข่าวชาย) คุณผู้ชมครับ มาอีก 1 เรื่องครับ จะพาไปทานอะไรกันเช้า ๆ กันบ้างดีกว่านะครับ ไปที่นี่ครับ เพชรบูรณ์ ไปทานหมูปิ้งดีกว่า ปรากฏที่จะพาไปดูนี้เป็นตำรวจครับ เป็นตำรวจ สภ. วิเชียรบุรี ขายหมูปิ้งหน้าโรงเรียนหารายได้เสริมครับ นี่เลยครับ ร้านนี้ เสียบตาแหกครับ ร้านหมูปิ้ง ไม้ละ 5 บาทนี่นะครับ วันนี้เราไปคุยกันเลยครับ คุณผู้ชม กับหมู่สมาต หรือคุณเป็นผู้บังคับหมู่ สภ.วิเชียรบุรีครับ นี่เลยครับ เสียบตาแหก ขายหมูปิ้งอยู่หัวมุมหน้าโรงเรียนครับ นี่นะครับคุณผู้ชมครับ ซึ่งทางด้านของหมู่สมาร์ทตอนที่เราไปเจอนี่ ยังไม่ทันเริ่มงานนะ คุณผู้ชมไม่ดราม่านะ เช้ามาปุ๊บเริ่มเลยครับ ปิ้งหมูย่างแบบนี้นี่แหละนะครับ ตัวหมูสมาร์ทเป็นตำรวจจราจรครับ เป็นผู้ช่วยพนักงานสอบสวนของสภ.วิเชียรบุรี ได้ปีกว่า ๆ ก่อนหน้านี้ หมู่สมาธๆไม่มีอาชีพเสริมครับ แต่ตอนหลังก็มีความคิดว่าน่าจะหาอาชีพเสริม หารายได้เป็นเงินเก็บ เลยลงทุนซื้ออุปกรณ์มาขายหมูปิ้งโดยใช้เวลาหลังออกเวรแล้วก็วันหยุดมาเตรียมหมักแล้วก็เสียบหมูไว้เองเพื่อนำมาขายก่อนไปทำงาน ให้สมกับร้านที่ชื่อว่า เสียบตาแหกนั่นเอง เสียบตาแหกนั่นเอง ลูกค้นส่วนใหญ่เป็นนักเรียนมาเรียนตอนเช้าแล้วไม่ได้รับประทานอาหารนี่ บางทีก็มาซื้อ นี่ หมู่สมาร์ทนี่เลยฮะ สวมผ้ากับเปื้อนนะครับ แล้วก็ใส่สวมหมวกแบบนี้ เด็ก ๆ มา รอซื้อหมู่สมาร์ทขายไม่แพงด้วยนะครับ หมูปิ้งที่ขายไม้ละ 5 บาทเท่านั้นเอง นักเรียนก็ซื้อได้ ทุกคนก็ซื้อได้ ข้าวเหนียวก็ห่อละ 5 บาท เมื่อขายหมูปิ้งเสร็จก็เก็บอุปกรณ์ตั้งร้านเตรียมไปทำงานในทันทีครับ ก็ไปทำงานปกติ แต่เวลาขาย ขายแค่ 2 ชั่วโมงเท่านั้นเองคุณผู้ชม 6 โมงเช้า ก่อนที่จะเข้าช่วงที่ 2 นะครับ ช่วง 07.50 น. พอ ๆ กับเราเลย แต่ถ้าวันไหนหมดเร็วก็กลับก่อน วันหนึ่ง หมู่สมาร์ตบอกว่า ขายได้ 100 ไม้ หมดทุกวัน หมู่สมาร์ทก็บอกดีใจ ภูมิใจ และได้รายได้เสริม แล้วก็ที่สำคัญหลายคนบอกว่า แหม เขินอายหรือเปล่า แต่ว่ามาขายหมูปิ้ง แต่หมู่สมาร์ทบอกเลยไปยังคุณครู นักเรียน แล้วก็ผู้ที่ผ่านไป ผ่านมา มาอุดหนุนกันได้ หมูปิ้งเสียบตาแหกนะครับ ราคาถูก รสชาติอร่อยด้วย สงสัยอย่างหนึ่ง ทำไมคะ ขายอย่างเดียวเหรอครับผม บ้านพี่ขาดคนหรือเปล่า บ้านพี่ขาดคนหุงข้าวหรือเปล่าต้องถามหมู่สมาร์ท จะได้สมัครนะ เขาจะไปถามหมู่สมาร์ทเลยว่าขาดคนหุงข้าวเหนียวหรือเปล่า จะไปช่วยนะครับ</w:t>
      </w:r>
    </w:p>
    <w:p>
      <w:pPr>
        <w:pStyle w:val="BodyText"/>
      </w:pPr>
      <w:r>
        <w:t xml:space="preserve">(ผู้ประกาศข่าวหญิง) ค่ะ จากของคาวเราไปต่อของหวานกันบ้างดีกว่า ัที่พิษณุโลก ทำไมเข้าคิวยาวจังนะ เขารอคิวที่จะซื้อนี่ค่ะ ลอดช่องสิงค์โปรใบเตยเส้นสด ขายแบบนี้เลย มอเตอร์ไซค์พ่วงข้างอยู่ริมรั้ววัด วัดพระศรีมหาธาตูวรมหาวิหาร หรือว่าวัดใหญ่นะคะ เขาขายเป็นแก้ว แก้วละ 40 บาท ก็เป็นเมนูขนมหวานคลายร้อนนะ สีสันสดใสน่ะ คือ พอใส่ถ้วยแบบนี้พร้อมรับประทานเลย กินได้เลยนี่นะคะ โดยเฉพาะเส้น เส้น ของเขานี่ เหนียว หนึบ สีเขียวสดใส อยู่เคียงคู่กับทับทิมกรอบสีชมพู แถมนี่เลย ขนุนหั่นเต๋าสีเหลือง กินกับน้ำกะทิสด ถามเจ้าของร้าน ชื่อคุณยายจ๋าค่ะ คุณยายจ๋า อารีวรรณ นครไทยภูมิ บอกว่ายายทำเองหมด ลอดช่องเส้นสดที่ทำมาขายนี่ ใช้วัตถุดิบธรรมชาติ ก็คือใช้ใบเตยสดล้วน ๆ เอามาคั้นจนน้ำเข้มข้นนะคะ พอน้ำงวดเอามานวดกับแป้ง แล้วใช้วิธีการทำแบบโบราณ เป็นเส้นสด โดยใช้วิธีการบีบ แบบขนมจีน เรียนรู้สูตรมาตั้งแต่สมัยรุ่นพ่อรุ่นแม่ที่นครไทยจังหวัดพิษณุโลกแล้วนะคะ เคยทำกันมาก่อน เลยเอาวิธีการนี้ค่ะ มาทำเส้นลอดช่องสิงคโปร์ใบเตย เส้นสดแบบโบราณ พอนำออกขายนะ กระแสตอบรับดีมาก ดีมาก แต่ละวันนะ ทำเส้นลอดช่องนี่เพิ่มวันละ 5 เท่าตัวต่อวัน ก็ดีใจน่ะ พอทำแล้วคนมาซื้อ ลูกค้าชอบ ลูกค้ามาอุดหนุนอย่างเป็นประจำ ก้เลยเปิดขายทุกวันเลย ไม่มีวันหยุด</w:t>
      </w:r>
    </w:p>
    <w:p>
      <w:pPr>
        <w:pStyle w:val="BodyText"/>
      </w:pPr>
      <w:r>
        <w:t xml:space="preserve">(คุณภัคพงษ์) นี่ครับย ก็นำมาฝากกันนะครับคุณผู้ชมครับ 2 ที่นะครับ ไม่ว่าจะเป็นพิษณุโลก แล้วก็ที่เพชรบูรณ์ครับ // ใช่ค่ะ เอาย้ำกันมาตลอด การใช้ทางเท้า ขึ้นชื่อว่าเป็นทางเท้ารอต้องรอสัญญาณไฟ พอจังหวะที่ไฟเขียว ข้ามถนนได้ เราค่อยข้าม ถูกไหมคะ แต่ปรากฏจะพาไปดูคลิปต่อไปนี้ ไม่ใช่แค่คนที่รอสัญญาณไฟแล้วค่อยข้าม // รู้งานจริง ๆ นะ เห็นไหมคะ เจ้าของโพสต์คลิปนี้นี่เลย หมาจราจร มารอข้ามถนนทุกวัน แถมรูั้จักรอไฟแดง ไฟเขียวอีก ถ้าถามได้ ก็อยากภบ้านน้องอยู่ไหนน่ะนะคะ ผู้ใช้ TikTok โพสต์คลิปนี้ด้วยความเอ็นดูน่ะค่ะ เอ็นดูในความแสนรู้ของน้องหมา ก็เลยถ่ายคลิปเอาไว้ เป็นหมาสีน้ำตาม มายืนที่เกาะกลางถนนเลย อยากจะข้ามถนนตรงทางม้าลาย ก็มารอสัญญาณ พอเขียวปุ๊บไปกัน ก็ไปด้วยกันกับกลุ่มคนที่รอข้ามถนนนี่แหละค่ะ หลังจากคลิปนี้ กันเพียบเลย ก็ชื่นชมในความฉลาดของน้องหมานะคะ ส่วนเจ้าของโพสต์ ก็มาตอบด้วยว่า น้องเดินแบบนี้ทุกวัน ไม่มีจุดหมายปลายทาง เดินรอบตลาดเสร็จก็กลับมานอนอีกฝั่งน่ะค่ะ คือ อยากข้ามด้วย อยากแจม อยากมีส่วนร่วมกับมนุษย์นะคะ</w:t>
      </w:r>
    </w:p>
    <w:p>
      <w:pPr>
        <w:pStyle w:val="BodyText"/>
      </w:pPr>
      <w:r>
        <w:t xml:space="preserve">(คุณภัคพงษ์) ตัวนี้เขาชื่ออะไร มีชื่อไหมนี่</w:t>
      </w:r>
    </w:p>
    <w:p>
      <w:pPr>
        <w:pStyle w:val="BodyText"/>
      </w:pPr>
      <w:r>
        <w:t xml:space="preserve">(คุณตะวันรุ่ง) ไม่มีชื่อนะ แต่ที่ไปดูต่อไปนี้ มีชื่อนะ ชื่อ เจ้าโกโก้ครับคุณผู้ชม เอาเป็นว่าเจ้าโกโก้จะสู้คลิปที่ดูได้หรือเปล่า นี่ครับผม วันนี้ ผอ. มอบหมายให้ผมมาสืบราชการลับ ตื่นเช้ามาโรงเรียนกันครับ เรียกว่าเป็นนักเรียนดีเด่น หรือเจ้าหน้าที่ดีเด่นนี่ได้เลยนะ สำหรับเจ้าโกโก้ โกลเด้นรีเฟอร์นะครับ เป็นตัวตึงของโรงเรียนนะครับ ที่ทุกคนก็เอ็นดูนะครับ เจ้าของคลิปโพสต์ให้เห็นว่าเจ้าโกโก้จะมีส่วนร่วมในทุกกิจกรรมของโรงเรียนเลย ตั้งแต่ตื่นเช้ามาเข้าเรียน และก็ยังมีไปเข้าแถวกับเพื่อน ๆ ด้วยแม้แต่การประชุมของโรงเรียน เจ้าโกโก้ก็ไม่เคยขาดเลย อย่างใจจดใจจ่ออยู่แถวหน้าสุดเลย ได้ยินเสียงวิทยากรชัด ๆ ด้วยนะครับ จะได้บอกว่าฟังอยู่นะ ฟังอยู่นะ แซวบอกว่านั่งหน้าข้อมูลแน่นแบบนี้ แน่นอนนะครับ หรือว่านี้ วันนี้ ผอ. มอบหมายให้ผมมาสืบราชการ รวมทั้งนี่ครับ ก็คือว่าทำอะไรไหมครับ สอดแนมเก็บข้อมูลอยู่ใต้โต๊ะ แต่เหมือนเจ้าหน้าที่จะจับได้นะ นี่ เจ้าโกโก้ทำอะไรน่ะ นี่มาซ่อนอยู่ที่ใต้โต๊ะแบบนี้นะ ชาวเน็ตก็เอ็นดูในความน่ารัก แล้วก็การเข้าสังคมของเจ้าโกโ้ก โผล่ทุกงานจริง ๆ นะ บางทีเขารู้เรื่องนะ และตัวเขาขี้เล่นกับคนด้วย</w:t>
      </w:r>
    </w:p>
    <w:p>
      <w:pPr>
        <w:pStyle w:val="BodyText"/>
      </w:pPr>
      <w:r>
        <w:t xml:space="preserve">(ผู้ประกาศข่าวหญิง) ขี้อ้อนด้วย นำมาฝากกันนะครับ จากชุมพรครับ</w:t>
      </w:r>
    </w:p>
    <w:p>
      <w:pPr>
        <w:pStyle w:val="BodyText"/>
      </w:pPr>
      <w:r>
        <w:t xml:space="preserve">(คุณตะวันรุ่ง) มาดูกันหน่อย บางคนชอบกินขอคาวแล้วตบด้วยของหวาน เมนูนี้ผสมกันลงตัว ไอศกรีมส้มตำ รสชาติมันเป็นอย่างไร มันเข้ากันไหม เดี๋ยวมาดูกันช่วงหน้าค่ะ</w:t>
      </w:r>
    </w:p>
    <w:p>
      <w:pPr>
        <w:pStyle w:val="BodyText"/>
      </w:pPr>
      <w:r>
        <w:t xml:space="preserve">[เสียงดนตรี]</w:t>
      </w:r>
    </w:p>
    <w:p>
      <w:pPr>
        <w:pStyle w:val="BodyText"/>
      </w:pPr>
      <w:r>
        <w:t xml:space="preserve">[เสียงโฆษณา]</w:t>
      </w:r>
    </w:p>
    <w:p>
      <w:pPr>
        <w:pStyle w:val="BodyText"/>
      </w:pPr>
      <w:r>
        <w:t xml:space="preserve">[เสียงโฆษณา]</w:t>
      </w:r>
    </w:p>
    <w:p>
      <w:pPr>
        <w:pStyle w:val="BodyText"/>
      </w:pPr>
      <w:r>
        <w:t xml:space="preserve">(คุณภัคพงษ์) กลับมาครับ MONO ข่าวเช้า อยู่กับผม ภคพงศ์ จะทำ… ผมรู้ว่าทุกท่านน่าจะรู้จัดแกงเปรอะ แต่วันนี้ไปที่โคราชครับ พาไปกินแกงเปรอะหน่อคาย เอ๊ะ แล้วหน่อคายมันคืออะไรครับ คุรผู้ขมครับ เพราะที่นี่นอกจากจะใส่หน่อคายแล้ว ที่โคราชนี่นะครับ เขาใส่แมงกีนูนด้วย นี่ฮะคุณผู้ชมครับ เราตามกันไปดูกันดีกว่า กับการทำเมนุนี้นะ แกงเปรอะหน่อคาย แล้วที่เห็นอยู่นี่คุณผู้ชมครับ เขาใส่หน่อคายครับ ปกติอยู่ตามธรรมชาตินะครับ ซึ่งหน่อคาย จริง ๆ แล้วทำอาหารได้หลากหลายเลย เพียงแค่ตัดหัวแล้วก็ท้ายของหน่อ ล้างทำควสามสะอาดครับ โดยไม่ต้องปอกเปลือกประมาณ 40 นาทีครับคุณผู้ชม หลังจากทำตามขั้นตอนนี้นะครับ ไม่ต้องปลอกเปลือก ไม่ว่าจะทำแกงกะทิ ทำแกงป่า แต่ถ้าหากอยากได้อเพิ่มขึ้น ก็ต้องนี่เลยครับ คุณผู้ชม แกงเปรอะ ใส่ฝบย่านาง ใส่น้ำใบย่านาง น้ำปลาร้า แล้วปลาป่นแบบนี้นะครับ ถ้าสมมติไปเก็บของป่า บางทีชาวบ้านไปเก็บของป่าพวกเห็ดป่า แมงจีนู้น ที่หามาได้แล้วก็ใส่ร่วมลงไปด้วย แค่นี้ก็จะได้หน่อคายแสนอร่อย รับประทานกันในครอบครัวนะครับ หรือจะกินกับน้ำพริกกะปิก็อร่อย เห็นแบบนี้ บอกเลยนะครับ คุณผู้ชม อย่างที่ผมบอกไป ไปเก็บของป่าในป่าถูกไหมคุณผู้ชมครับ ก็แทบจะเรียกได้ว่าไม่เสียค่าใช้จ่ายเลย เพราะว่าเก็บมาจากป่าท้ายหมู่บ้านทั้งนั้ผู้ใหญ่บ้านตลิ่งชันครับ ผู้ใหญ่บ้านน้ำเพชร หน่อไผ่ป่าขนาดเล็ก ที่จะขึ้นอยู่ริมรำธารในป่าทั่วไป เปลือกของหน่อคายจะมีขนเล็ก ๆ จำนวนมากนะครับ วึุ่งอาจจะสร้างการระคายเคืองให้ผิวหนังได้ ชาวบ้านเลยนเรีบยก หน่อคาย หรือคันคายนั่นเองนะครับ แล้วหน่อคายจะเริ่มแทงหน่อในช่วงหน้าฝนแบบนี้นี่แหละปีละครั้งเท่านั้นเองนะครับ ทำให้เป็นหน่อไม้ที่ชาวบ้านแทบนี้นี่นะฮะ นำมารับประทานเพราะว่ารสชาติของหน่อคาย จะใีรสชาติที่หวานกรอบ ไม่ขมมากเหมือนหน่อไม้ทั่วไป แล้วหากมีหน่อออกจำนวนมาก ชาวบ้านก็จะพากันไปเก็บขายโลละ 20 บาท เพื่อสร้างรายได้เสริมให้กับชาวบ้านอีกทางด้วยนะครับ จากที่โคาช หน่อคายครับ เรามาเก็บเห็ดเผาะกันดีกว่า เห็ดเผาะวันนี้ครับ มีขายที่ตลาดสดเทศบาลอุทัยธานี จังหวัดอุทัยธานีครับ ชาวบ้านที่เขาออกไปเก็บเห็ดในป่านะครับ เขาเก็บเห็ดได้เยอะครับ แต่ละคนเก็บได้ 30-50 กิโลกรัมต่อวัน นอกจากจะเอาไว้บริโภคเองแล้ว ก็นำมาขายกันแบบนี้แหละครับ เพราะช่วงนี้ฝนตกชุก เห็ดก็เลยเยอะขึ้น ทำให้เห็ดนี่ ช่วงนี้ เห็ดล้นตลาดแล้วนะครับ ปัญหาพอเห็นล้นตลาดคืออะไร ขายแข่งกันต้องลดราคากันครับ เพราะไม่อย่างนั้น เห็ดมันเน่ามันเสียครัไม่ได้ราคาอีกเหมือนกัน เดือนที่แล้วยังเล่าไปอยู่เลยคุณผู้ชม ที่อุทัยธานีนี่ ราคาสูแต่ช่วงนี้กลางเดือนมิถุนายนแล้วฮะ ราคาเห็ดเผาะก็จะลงมาอยู่ที่กิโลกรัมละ 250 บาทเท่านั้น แม่ค้าก็บอกว่าก็บอกว่าปกติจะเป็นแบบนี้ทุกปี จากนั้นจะไม่มีเห็ดเผาะให้เก็บแล้วนะครับ โดยอีก 1 สัปดาห์ข้างหน้า นำมาฝากคุณผู้ชมกันนะฮะ ไม่ว่าจะเป็นหน่อคาย หรือเห็ดจากโคราชนะครับ แล้วก็นี่ครับ เห็ดเผาะจาดอุทัยธานีครับ</w:t>
      </w:r>
    </w:p>
    <w:p>
      <w:pPr>
        <w:pStyle w:val="BodyText"/>
      </w:pPr>
      <w:r>
        <w:t xml:space="preserve">(ผู้ประกาศข่าวหญิง) มาเอาใจสายกระท้อนกันบ้างนะคะ มาที่จังหวัดสตูล ถึงเวลาผลผลิตออกแล้วนะคะ ที่หมูบ้านนางปริกค่ะ เปลือกบาง เนื้อนุ่มแล้วไม่พอนะ ลูกใหญ่สุด ลูกเดียวนะคุณผู้ชม หนักถึง 2 กิโลกรัม มีชื่อเสียงโด่งดังนะคะ สำหรับกระท้อนมากกว่า 5 สายพันธุ์ ที่จังหวัดสตูลนี่นะคะ ก็จะมีพันธุ์ปุยฝ้าย พันธุ์เขียวหวาน พันธ์ทับทิม โดยเฉาพะพันอีล่า ที่มีเอกลักษณ์ คือ ผลเขาจะโต เนื้อนุ่ม หวาน อร่อย น้ำหนักเยอะสุดใน 1 ผลนี่ อยู่ที่ 2 กิโลกรัมนะคะ ราคาปีนี้ก็ยังอยู่ที่ 60-70 บาทเหมือนเดิม เ้หมือนเดิม ทางชาวสวนกระท้อน ที่อำเภอนาปริก ที่อำเภอ… จังหวัดสตูลนะคะ เด็นสำดีนะ คุณลุงบอกว่ากระท้อนชุดแรกออกตลาดไดลูกค้าจองได้แล้วนะคะ แม้ว่าปีนี้เราอาจจะเจอกับภัยแล้งมาอย่างยาวนาน แต่ก็มี มีกระท้อนมากพอจะขายให้กับลูกค้าที่ชื่นชอบ กระท้อนผลใหญ่ เนื้อนุ่ม ชนิดที่ว่าใช้ช้อนตักกินได้เลย ซึ่งกระท้อนที่นี่ปลูก 3 ปี ปีที่ 4 ก็พร้อมขายแล้วค่ะ ขึ้นอยู่กับสภาพอากาศด้วย ที่ทำมให้ผลผลิตเพิ่ ปีนี้ผลผลิตมี 3 รุ่น จำนวนทั้งหมด 12,000 ลูกเลยนะคะ ซึ่งหัวใจของกระท้อนนี่ คุณภาพเริ่มตั้งแต่ดูแลผลผลิตตัดแต่ง และทันที่กระท้อนเริ่มออกสู่ตลาด ก็มีออร์เดอร์ 50 กิโลกรัมเลยค่ะ นอกจากกระท้อนผลสดที่สามารถใช้ช้อนตักกินได้อย่างสบายใจแล้ว ก็ยังกลุ่มแม่บ้าน ที่เขารวมกลุ่มกันเป็นวิสาหกิจชุมชนและวิธีเกษตรกร ที่ตกเกรดมาแปรรูปค่ะ คือ ไม่ต้องทิ้งไปให้มันเสียมูลค่านี่นะคะ ไม่เป็นอะไร ตกเกรดก็เอามา เอามาทำอะไรล่ะ เอามาทำนี่เลย กระท้อนทรงเครื่อง ส่วนที่เห็นนี่นะคะ น้ำพริกกระท้อน มีผักเคักันแล้วนะคะ ฉ่ำเลย แล้วก็มีน้ำยากระท้อนแสนจะอร่อยด้วยค่ะ // ครับ เอามาฝากกัน ของฝากจากสตูลนะครับ ขอยังอยู่ทางใต้ครับคุณผู้ชมครับ จะพาไปทานไอศกรีมครับ เดี๋ยวนี้มีไอศกรีมรสชาติแต่วันนี้จะพาคุณผู้ชมไปชิมไปทาน เป็นไอศกรีมส้มตำไทย เขาบอก อุ๊ย แล้วมันรสชาติจะเป็นอย่างไร มีปลาร้าไหม มีรสส้มตำปูไหม เอาอย่างนี้ไปดูหน้าตาก่อนดีกว่า นี่แหละครับ เมนูสุดแปลกครับ ไอศกรีมรสส้มตำไทยนะครับ ที่โพสต์โดยคุณสุวิทย์ อายุ 39 ปี ร้าน ไอซ์ ซี ยู นะครับ อยู่ที่หมู่ 2 นะครับ จังหวัดตรังครับ ซึ่งคุณสุวิทย์เอง ออกแบบ Jiwery บ้านที่จังหวัดตรังเมื่อ 7 เดือนที่ผ่านมานะครับ ยำ ลาบ เล็ก ๆ นะ กลางสวนของที่บ้าน เนื้อที่ 3 ไร่ นิซึ่งคุณสุวิทย์บอกว่าชอบกินส้มตำนี่ ผุดไอเดียจะทำอย่างไรที่จะเอาของคาวมาเป็นของหวาน ก็มีทั้งรสเผ็ดน้อย เผ็ดปานกลาง แล้วก็เผ็ดมากให้ลูกค้าชิมก่อนตัดสินใจซื่อนะครับ แล้วก็เขาก็จะมีผักสลัดรองจาน แล้วก็มะเขือเทศ ส่วนเครื่องปรุง แบบครบเครื่องอยากรู้ว่าใส่น้ำปลาร้าหรือเปล่านะ จะได้รู้ว่าเขาชอบทานส้มตำแบบมีน้ำปลาร้านะครับ เอาไอศรีมก่อน รสชาติจะเหมือนกินน้ำส้มตำ แต่เมื่อไอศกรีมละลาย และำคลุกเลค้าให้เข้ากัน คุณเหมือนกับกินส้มตำทอด ซึ่งตอบโจทย์กับลูกค้าที่ชอบความแปลกใหม่ หรือว่าอยากจะกินส้มตำ กับไอศกรีมในเวลาเดียวกันด้วยนะครับ แล้วเป็นอย่างไรครับ หลังจากการเปิดขายมา 2 เดือนแล้ว ก็ปรากฏว่าผลตอบรับดีมากครับ ถ้วยเลยนะครับ นอกจากเมนูไอศกรีมส้มตำไทยแล้วยังมีเมนูอืนะ ไอศกรีมโฮมเมด ตามผลไม้ฤดูกาลนะครับ ด้วยกันต่อวันเลยนะคุณผู้ชม เลือกได้เลย 30-50 บาทต่อจาน แต่งเป็นรูปการ์ตูนแบบนี้ได้นะครับ ใครสนใจไปกันได้นะครับ ร้านไอซ์ซียู อยู่ที่อำเภอนาตาลุง อำเภอเมือง จังหวัดตรังครับ ไปกินผลไม้กันบ้างดีกว่า ถามว่าล้างปากไหม ไม่ค่ะ เพราะจะพาไปกินทุเรียน เจ้าของร้านใจดีมากคุณผู้ชม เอาทุเรียนมาขายราคาที่ลูกค้าเลิฟเลยนะคะ ลูกละ 50 บาทเท่านั้น ลูกค้าค่ะ ก็จะมีการหมุนเวียนไปจังหวัดต่าง ๆ มีคนรอซื้อเยอะเลยค่ะ นี่เลยนะคะ ก็เป็นตัวอย่างว่ามีคนรอซื้อ รอเยอะขนาดไหนก็เห็นคิวไหมล่ะค่ะ รอเป้นชั่วโมงค่ะ นี่แหละประชาชนมากันหลายร้อยคนเลย มายืนต่อคิวซื้อทุเรียนริมรั้วศาลากลาง หน้าที่ว่าการอำเภอเมืองสมุทรปราการ ร้านนำทุเรียนมาวางขายในราคาเพียงลูกละ 50 บาท ชาวบ้านที่เขามารอกัน ก็บอกว่ามารอนานแล้ว กว่า 2 ชั่วโมง ก็ตั้งใจจะซื้อลูกละ 50 มันก็มีนะคะ คือ ราคามันมีหลายเกรด มันมีหลายไซซ์ใช่ไหม 50 ไปจนถึงลูกละ 90 ชาวบ้านบอกว่านี่ก็อยากจะซื้อไปฝากลูกสาวดว้ยเหมือนกัน จากลูกค้าที่มารอคิวกันค่ะ // รอมากี่ชั่วโมงแล้วนี่ // เราจะมาซื้อกี่ลูก ลูกเท่าไร ลูกไหน 99 หรือ 50 99 ด้วย 50 ด้วย // 99 50 อ๋อ// เขาจำกัดการซื้อไหม // เขาจำกัดค่ะ ตอนแรกเขาให้ 5 ลูก ตอนนี้ 3 ลูก // คนไม่พอนะพี่ คนเยอะ เป็นพันเลยนะนี่ 2 // 2 ชั่วโมง คนต่อไปนี่แถวหน้าแล้ว</w:t>
      </w:r>
    </w:p>
    <w:p>
      <w:pPr>
        <w:pStyle w:val="BodyText"/>
      </w:pPr>
      <w:r>
        <w:t xml:space="preserve">(คุณตะวันรุ่ง) ถามเจ้าของร้านกันบ้าง คุณกฤษณาบอกว่านำทุเรียนหมอนทองมา มาจากจังหวัดจันทบุรี และชุมพร นำมาขายราคาลูกละ 50 บาท และราคาลูกละ 99 บาท ส่วนที่ขายนี่ ก็ชั่งน้ำหนักนะคะ ขายในราคากิโลกรัม คือเขาจะมีแบบขายเป็นลูก และขายแบบชั่งกิโล ชั่งกิโลนี่ขายโลละ และ 139 บาท ก็จะจำกัด ำคนหนึ่ง ให้ซื้อไม่เกิน 3 ลูก ปกติไม่ได้ขายราคานี้ แต่ถือเป็นช่วงโพรโมชันพิเศษ นะครับผม ก็ดังนั้น ไปฟังลูกค้าครับ ใช่ค่ะ ที่เราสั่งซื้อมา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MONO29 26022567</dc:title>
  <dc:creator/>
  <cp:keywords/>
  <dcterms:created xsi:type="dcterms:W3CDTF">2024-06-26T09:11:47Z</dcterms:created>
  <dcterms:modified xsi:type="dcterms:W3CDTF">2024-06-26T09: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6 มิถุนายน 2567 เวลา 13.23 น.</vt:lpwstr>
  </property>
  <property fmtid="{D5CDD505-2E9C-101B-9397-08002B2CF9AE}" pid="3" name="subtitle">
    <vt:lpwstr/>
  </property>
</Properties>
</file>